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E74292">
        <w:rPr>
          <w:rFonts w:ascii="Arial" w:hAnsi="Arial" w:cs="Arial"/>
          <w:b/>
        </w:rPr>
        <w:t>Connecticut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E74292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Connecticut</w:t>
      </w:r>
      <w:r w:rsidR="00147124">
        <w:rPr>
          <w:rFonts w:ascii="Arial" w:hAnsi="Arial" w:cs="Arial"/>
        </w:rPr>
        <w:t xml:space="preserve"> flood risk has been increasing </w:t>
      </w:r>
      <w:r>
        <w:rPr>
          <w:rFonts w:ascii="Arial" w:hAnsi="Arial" w:cs="Arial"/>
        </w:rPr>
        <w:t xml:space="preserve">as coastal communities see more flooding as a result of rising sea levels. </w:t>
      </w:r>
      <w:r w:rsidR="00EA02D0">
        <w:rPr>
          <w:rFonts w:ascii="Arial" w:hAnsi="Arial" w:cs="Arial"/>
        </w:rPr>
        <w:t xml:space="preserve">Recent scientific research has revealed that </w:t>
      </w:r>
      <w:r w:rsidR="00D56F7E">
        <w:rPr>
          <w:rFonts w:ascii="Arial" w:hAnsi="Arial" w:cs="Arial"/>
        </w:rPr>
        <w:t xml:space="preserve">over </w:t>
      </w:r>
      <w:r>
        <w:rPr>
          <w:rFonts w:ascii="Arial" w:hAnsi="Arial" w:cs="Arial"/>
        </w:rPr>
        <w:t>46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10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E74292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Bridgeport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Stamford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Norwalk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Hartford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E74292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Almost 30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Connecticut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765018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0.1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E74292">
              <w:rPr>
                <w:rFonts w:ascii="Arial" w:hAnsi="Arial" w:cs="Arial"/>
                <w:b/>
                <w:color w:val="002060"/>
              </w:rPr>
              <w:t>Connecticut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147124"/>
    <w:rsid w:val="002C286A"/>
    <w:rsid w:val="002E10DF"/>
    <w:rsid w:val="0031380A"/>
    <w:rsid w:val="003319FC"/>
    <w:rsid w:val="0052417B"/>
    <w:rsid w:val="005678A2"/>
    <w:rsid w:val="00765018"/>
    <w:rsid w:val="007B619E"/>
    <w:rsid w:val="00825F54"/>
    <w:rsid w:val="008B63B2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74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74B87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D5399"/>
    <w:rsid w:val="001915B7"/>
    <w:rsid w:val="001A413B"/>
    <w:rsid w:val="001A53C3"/>
    <w:rsid w:val="0028043F"/>
    <w:rsid w:val="002A7D22"/>
    <w:rsid w:val="006E1A17"/>
    <w:rsid w:val="00A702C4"/>
    <w:rsid w:val="00C80F8C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3</cp:revision>
  <dcterms:created xsi:type="dcterms:W3CDTF">2020-10-23T04:12:00Z</dcterms:created>
  <dcterms:modified xsi:type="dcterms:W3CDTF">2020-10-29T14:13:00Z</dcterms:modified>
</cp:coreProperties>
</file>